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7F30" w:rsidRDefault="00AB419C">
      <w:pPr>
        <w:pStyle w:val="1"/>
      </w:pPr>
      <w:bookmarkStart w:id="0" w:name="jeebbs-restful-api-文档"/>
      <w:bookmarkEnd w:id="0"/>
      <w:r>
        <w:t xml:space="preserve">Jeebbs RESTFul API </w:t>
      </w:r>
      <w:r>
        <w:t>文档</w:t>
      </w:r>
    </w:p>
    <w:p w:rsidR="00407F30" w:rsidRDefault="00AB419C">
      <w:pPr>
        <w:pStyle w:val="a8"/>
      </w:pPr>
      <w:r>
        <w:rPr>
          <w:rStyle w:val="VerbatimChar"/>
        </w:rPr>
        <w:t>SERVER IP: 222.201.145.145</w:t>
      </w:r>
      <w:r>
        <w:br/>
      </w:r>
      <w:r>
        <w:rPr>
          <w:rStyle w:val="VerbatimChar"/>
        </w:rPr>
        <w:t>BASE URL: /jeebbs</w:t>
      </w:r>
      <w:r>
        <w:br/>
      </w:r>
      <w:r>
        <w:rPr>
          <w:rStyle w:val="VerbatimChar"/>
        </w:rPr>
        <w:t>API VERSION: 1.0.0</w:t>
      </w:r>
      <w:r>
        <w:br/>
      </w:r>
      <w:r>
        <w:rPr>
          <w:rStyle w:val="VerbatimChar"/>
        </w:rPr>
        <w:t>@Author</w:t>
      </w:r>
      <w:r>
        <w:t xml:space="preserve"> </w:t>
      </w:r>
      <w:hyperlink r:id="rId7">
        <w:r>
          <w:rPr>
            <w:rStyle w:val="ad"/>
          </w:rPr>
          <w:t>ztwnag</w:t>
        </w:r>
      </w:hyperlink>
      <w:r>
        <w:br/>
      </w:r>
      <w:r>
        <w:rPr>
          <w:rStyle w:val="VerbatimChar"/>
        </w:rPr>
        <w:t>Exampl Site:</w:t>
      </w:r>
      <w:r>
        <w:t xml:space="preserve"> </w:t>
      </w:r>
      <w:hyperlink r:id="rId8" w:anchor="/">
        <w:r>
          <w:rPr>
            <w:rStyle w:val="ad"/>
          </w:rPr>
          <w:t>here</w:t>
        </w:r>
      </w:hyperlink>
    </w:p>
    <w:p w:rsidR="00407F30" w:rsidRDefault="00AB419C">
      <w:pPr>
        <w:pStyle w:val="2"/>
      </w:pPr>
      <w:bookmarkStart w:id="1" w:name="news-controller-财经新闻模块接口详情"/>
      <w:bookmarkEnd w:id="1"/>
      <w:r>
        <w:t>news-controller</w:t>
      </w:r>
      <w:r>
        <w:t>：</w:t>
      </w:r>
      <w:r>
        <w:t xml:space="preserve"> </w:t>
      </w:r>
      <w:r>
        <w:t>财经新闻模块接口详情</w:t>
      </w:r>
    </w:p>
    <w:p w:rsidR="00407F30" w:rsidRDefault="00AB419C">
      <w:pPr>
        <w:pStyle w:val="3"/>
      </w:pPr>
      <w:bookmarkStart w:id="2" w:name="获取新闻列表"/>
      <w:bookmarkEnd w:id="2"/>
      <w:r>
        <w:t>获取新闻列表</w:t>
      </w:r>
    </w:p>
    <w:p w:rsidR="00407F30" w:rsidRDefault="00AB419C">
      <w:pPr>
        <w:pStyle w:val="4"/>
      </w:pPr>
      <w:bookmarkStart w:id="3" w:name="简要描述"/>
      <w:bookmarkEnd w:id="3"/>
      <w:r>
        <w:t>简要描述：</w:t>
      </w:r>
    </w:p>
    <w:p w:rsidR="00407F30" w:rsidRDefault="00AB419C" w:rsidP="00AB419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407F30" w:rsidRDefault="00AB419C">
      <w:pPr>
        <w:pStyle w:val="4"/>
      </w:pPr>
      <w:bookmarkStart w:id="4" w:name="请求url"/>
      <w:bookmarkEnd w:id="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"/>
        </w:numPr>
      </w:pPr>
      <w:r>
        <w:rPr>
          <w:rStyle w:val="VerbatimChar"/>
        </w:rPr>
        <w:t>/api/news/findAll</w:t>
      </w:r>
    </w:p>
    <w:p w:rsidR="00407F30" w:rsidRDefault="00AB419C">
      <w:pPr>
        <w:pStyle w:val="4"/>
      </w:pPr>
      <w:bookmarkStart w:id="5" w:name="请求方式"/>
      <w:bookmarkEnd w:id="5"/>
      <w:r>
        <w:t>请求方式：</w:t>
      </w:r>
    </w:p>
    <w:p w:rsidR="00407F30" w:rsidRDefault="00AB419C" w:rsidP="00AB419C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" w:name="请求参数"/>
      <w:bookmarkEnd w:id="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" w:name="返回示例"/>
      <w:bookmarkEnd w:id="7"/>
      <w:r>
        <w:t>返回示例</w:t>
      </w:r>
    </w:p>
    <w:p w:rsidR="00407F30" w:rsidRDefault="00AB419C" w:rsidP="00AB419C">
      <w:pPr>
        <w:numPr>
          <w:ilvl w:val="0"/>
          <w:numId w:val="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</w:t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</w:t>
      </w:r>
      <w:r>
        <w:rPr>
          <w:rStyle w:val="VerbatimChar"/>
        </w:rPr>
        <w:t>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" w:name="根据日期获取新闻列表"/>
      <w:bookmarkEnd w:id="8"/>
      <w:r>
        <w:rPr>
          <w:lang w:eastAsia="zh-CN"/>
        </w:rPr>
        <w:t>根据日期获取新闻列表</w:t>
      </w:r>
    </w:p>
    <w:p w:rsidR="00407F30" w:rsidRDefault="00AB419C">
      <w:pPr>
        <w:pStyle w:val="4"/>
        <w:rPr>
          <w:lang w:eastAsia="zh-CN"/>
        </w:rPr>
      </w:pPr>
      <w:bookmarkStart w:id="9" w:name="简要描述-1"/>
      <w:bookmarkEnd w:id="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返回从某个日期开始（包含），到某个日期结束（包含）的新闻列表</w:t>
      </w:r>
    </w:p>
    <w:p w:rsidR="00407F30" w:rsidRDefault="00AB419C">
      <w:pPr>
        <w:pStyle w:val="4"/>
      </w:pPr>
      <w:bookmarkStart w:id="10" w:name="请求url-1"/>
      <w:bookmarkEnd w:id="1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7"/>
        </w:numPr>
      </w:pPr>
      <w:r>
        <w:rPr>
          <w:rStyle w:val="VerbatimChar"/>
        </w:rPr>
        <w:t>/api/news/findByDate</w:t>
      </w:r>
    </w:p>
    <w:p w:rsidR="00407F30" w:rsidRDefault="00AB419C">
      <w:pPr>
        <w:pStyle w:val="4"/>
      </w:pPr>
      <w:bookmarkStart w:id="11" w:name="请求方式-1"/>
      <w:bookmarkEnd w:id="11"/>
      <w:r>
        <w:t>请求方式：</w:t>
      </w:r>
    </w:p>
    <w:p w:rsidR="00407F30" w:rsidRDefault="00AB419C" w:rsidP="00AB419C">
      <w:pPr>
        <w:pStyle w:val="Compact"/>
        <w:numPr>
          <w:ilvl w:val="0"/>
          <w:numId w:val="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2" w:name="请求参数-1"/>
      <w:bookmarkEnd w:id="1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13" w:name="返回示例-1"/>
      <w:bookmarkEnd w:id="13"/>
      <w:r>
        <w:t>返回示例</w:t>
      </w:r>
    </w:p>
    <w:p w:rsidR="00407F30" w:rsidRDefault="00AB419C" w:rsidP="00AB419C">
      <w:pPr>
        <w:numPr>
          <w:ilvl w:val="0"/>
          <w:numId w:val="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</w:t>
      </w:r>
      <w:r>
        <w:rPr>
          <w:rStyle w:val="VerbatimChar"/>
        </w:rPr>
        <w:t>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14" w:name="根据新闻链接查找新闻"/>
      <w:bookmarkEnd w:id="14"/>
      <w:r>
        <w:rPr>
          <w:lang w:eastAsia="zh-CN"/>
        </w:rPr>
        <w:t>根据新闻链接查找新闻</w:t>
      </w:r>
    </w:p>
    <w:p w:rsidR="00407F30" w:rsidRDefault="00AB419C">
      <w:pPr>
        <w:pStyle w:val="4"/>
        <w:rPr>
          <w:lang w:eastAsia="zh-CN"/>
        </w:rPr>
      </w:pPr>
      <w:bookmarkStart w:id="15" w:name="简要描述-2"/>
      <w:bookmarkEnd w:id="1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根据新闻链接查找新闻，采用精确匹配方式</w:t>
      </w:r>
    </w:p>
    <w:p w:rsidR="00407F30" w:rsidRDefault="00AB419C">
      <w:pPr>
        <w:pStyle w:val="4"/>
      </w:pPr>
      <w:bookmarkStart w:id="16" w:name="请求url-2"/>
      <w:bookmarkEnd w:id="1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1"/>
        </w:numPr>
      </w:pPr>
      <w:r>
        <w:rPr>
          <w:rStyle w:val="VerbatimChar"/>
        </w:rPr>
        <w:t>/api/news/findByHref</w:t>
      </w:r>
    </w:p>
    <w:p w:rsidR="00407F30" w:rsidRDefault="00AB419C">
      <w:pPr>
        <w:pStyle w:val="4"/>
      </w:pPr>
      <w:bookmarkStart w:id="17" w:name="请求方式-2"/>
      <w:bookmarkEnd w:id="17"/>
      <w:r>
        <w:t>请求方式：</w:t>
      </w:r>
    </w:p>
    <w:p w:rsidR="00407F30" w:rsidRDefault="00AB419C" w:rsidP="00AB419C">
      <w:pPr>
        <w:pStyle w:val="Compact"/>
        <w:numPr>
          <w:ilvl w:val="0"/>
          <w:numId w:val="1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8" w:name="请求参数-2"/>
      <w:bookmarkEnd w:id="18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163"/>
        <w:gridCol w:w="819"/>
        <w:gridCol w:w="3547"/>
        <w:gridCol w:w="2394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链接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</w:tbl>
    <w:p w:rsidR="00407F30" w:rsidRDefault="00AB419C">
      <w:pPr>
        <w:pStyle w:val="4"/>
      </w:pPr>
      <w:bookmarkStart w:id="19" w:name="返回示例-2"/>
      <w:bookmarkEnd w:id="19"/>
      <w:r>
        <w:t>返回示例</w:t>
      </w:r>
    </w:p>
    <w:p w:rsidR="00407F30" w:rsidRDefault="00AB419C" w:rsidP="00AB419C">
      <w:pPr>
        <w:numPr>
          <w:ilvl w:val="0"/>
          <w:numId w:val="1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0" w:name="根据新闻标识符id查找新闻"/>
      <w:bookmarkEnd w:id="20"/>
      <w:r>
        <w:rPr>
          <w:lang w:eastAsia="zh-CN"/>
        </w:rPr>
        <w:lastRenderedPageBreak/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</w:t>
      </w:r>
    </w:p>
    <w:p w:rsidR="00407F30" w:rsidRDefault="00AB419C">
      <w:pPr>
        <w:pStyle w:val="4"/>
      </w:pPr>
      <w:bookmarkStart w:id="21" w:name="简要描述-3"/>
      <w:bookmarkEnd w:id="21"/>
      <w:r>
        <w:t>简要描述：</w:t>
      </w:r>
    </w:p>
    <w:p w:rsidR="00407F30" w:rsidRDefault="00AB419C" w:rsidP="00AB419C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，采用精确匹配方式</w:t>
      </w:r>
    </w:p>
    <w:p w:rsidR="00407F30" w:rsidRDefault="00AB419C">
      <w:pPr>
        <w:pStyle w:val="4"/>
      </w:pPr>
      <w:bookmarkStart w:id="22" w:name="请求url-3"/>
      <w:bookmarkEnd w:id="22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5"/>
        </w:numPr>
      </w:pPr>
      <w:r>
        <w:rPr>
          <w:rStyle w:val="VerbatimChar"/>
        </w:rPr>
        <w:t>/api/news/findById</w:t>
      </w:r>
    </w:p>
    <w:p w:rsidR="00407F30" w:rsidRDefault="00AB419C">
      <w:pPr>
        <w:pStyle w:val="4"/>
      </w:pPr>
      <w:bookmarkStart w:id="23" w:name="请求方式-3"/>
      <w:bookmarkEnd w:id="23"/>
      <w:r>
        <w:t>请求方式：</w:t>
      </w:r>
    </w:p>
    <w:p w:rsidR="00407F30" w:rsidRDefault="00AB419C" w:rsidP="00AB419C">
      <w:pPr>
        <w:pStyle w:val="Compact"/>
        <w:numPr>
          <w:ilvl w:val="0"/>
          <w:numId w:val="1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24" w:name="请求参数-3"/>
      <w:bookmarkEnd w:id="24"/>
      <w:r>
        <w:t>请求参数</w:t>
      </w:r>
    </w:p>
    <w:tbl>
      <w:tblPr>
        <w:tblW w:w="3472" w:type="pct"/>
        <w:tblLook w:val="07E0" w:firstRow="1" w:lastRow="1" w:firstColumn="1" w:lastColumn="1" w:noHBand="1" w:noVBand="1"/>
      </w:tblPr>
      <w:tblGrid>
        <w:gridCol w:w="548"/>
        <w:gridCol w:w="1163"/>
        <w:gridCol w:w="669"/>
        <w:gridCol w:w="3268"/>
        <w:gridCol w:w="502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应该满足</w:t>
            </w:r>
            <w:r>
              <w:rPr>
                <w:lang w:eastAsia="zh-CN"/>
              </w:rPr>
              <w:t>1≤id; id</w:t>
            </w:r>
            <w:r>
              <w:rPr>
                <w:lang w:eastAsia="zh-CN"/>
              </w:rPr>
              <w:t>如果为空或</w:t>
            </w:r>
            <w:r>
              <w:rPr>
                <w:lang w:eastAsia="zh-CN"/>
              </w:rPr>
              <w:t xml:space="preserve">id=-1, </w:t>
            </w:r>
            <w:r>
              <w:rPr>
                <w:lang w:eastAsia="zh-CN"/>
              </w:rPr>
              <w:t>默认返回最新采集的财经新闻</w:t>
            </w:r>
            <w:r>
              <w:rPr>
                <w:lang w:eastAsia="zh-CN"/>
              </w:rPr>
              <w:t>; id&lt;1(id!=-1)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不存在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返回为空</w:t>
            </w:r>
            <w:r>
              <w:rPr>
                <w:lang w:eastAsia="zh-CN"/>
              </w:rPr>
              <w:t>(204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25" w:name="返回示例-3"/>
      <w:bookmarkEnd w:id="25"/>
      <w:r>
        <w:t>返回示例</w:t>
      </w:r>
    </w:p>
    <w:p w:rsidR="00407F30" w:rsidRDefault="00AB419C" w:rsidP="00AB419C">
      <w:pPr>
        <w:numPr>
          <w:ilvl w:val="0"/>
          <w:numId w:val="1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6" w:name="根据新闻标题查找新闻"/>
      <w:bookmarkEnd w:id="26"/>
      <w:r>
        <w:rPr>
          <w:lang w:eastAsia="zh-CN"/>
        </w:rPr>
        <w:t>根据新闻标题查找新闻</w:t>
      </w:r>
    </w:p>
    <w:p w:rsidR="00407F30" w:rsidRDefault="00AB419C">
      <w:pPr>
        <w:pStyle w:val="4"/>
        <w:rPr>
          <w:lang w:eastAsia="zh-CN"/>
        </w:rPr>
      </w:pPr>
      <w:bookmarkStart w:id="27" w:name="简要描述-4"/>
      <w:bookmarkEnd w:id="27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新标题接查找新闻，采用精确匹配方式</w:t>
      </w:r>
    </w:p>
    <w:p w:rsidR="00407F30" w:rsidRDefault="00AB419C">
      <w:pPr>
        <w:pStyle w:val="4"/>
      </w:pPr>
      <w:bookmarkStart w:id="28" w:name="请求url-4"/>
      <w:bookmarkEnd w:id="2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9"/>
        </w:numPr>
      </w:pPr>
      <w:r>
        <w:rPr>
          <w:rStyle w:val="VerbatimChar"/>
        </w:rPr>
        <w:t>/api/news/findByTitle</w:t>
      </w:r>
    </w:p>
    <w:p w:rsidR="00407F30" w:rsidRDefault="00AB419C">
      <w:pPr>
        <w:pStyle w:val="4"/>
      </w:pPr>
      <w:bookmarkStart w:id="29" w:name="请求方式-4"/>
      <w:bookmarkEnd w:id="29"/>
      <w:r>
        <w:t>请求方式：</w:t>
      </w:r>
    </w:p>
    <w:p w:rsidR="00407F30" w:rsidRDefault="00AB419C" w:rsidP="00AB419C">
      <w:pPr>
        <w:pStyle w:val="Compact"/>
        <w:numPr>
          <w:ilvl w:val="0"/>
          <w:numId w:val="2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0" w:name="请求参数-4"/>
      <w:bookmarkEnd w:id="3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3576"/>
        <w:gridCol w:w="1789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标题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</w:tbl>
    <w:p w:rsidR="00407F30" w:rsidRDefault="00AB419C">
      <w:pPr>
        <w:pStyle w:val="4"/>
      </w:pPr>
      <w:bookmarkStart w:id="31" w:name="返回示例-4"/>
      <w:bookmarkEnd w:id="31"/>
      <w:r>
        <w:t>返回示例</w:t>
      </w:r>
    </w:p>
    <w:p w:rsidR="00407F30" w:rsidRDefault="00AB419C" w:rsidP="00AB419C">
      <w:pPr>
        <w:numPr>
          <w:ilvl w:val="0"/>
          <w:numId w:val="2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</w:t>
      </w:r>
      <w:r>
        <w:rPr>
          <w:rStyle w:val="VerbatimChar"/>
        </w:rPr>
        <w:t>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2" w:name="获取当天的新闻列表"/>
      <w:bookmarkEnd w:id="32"/>
      <w:r>
        <w:rPr>
          <w:lang w:eastAsia="zh-CN"/>
        </w:rPr>
        <w:lastRenderedPageBreak/>
        <w:t>获取当天的新闻列表</w:t>
      </w:r>
    </w:p>
    <w:p w:rsidR="00407F30" w:rsidRDefault="00AB419C">
      <w:pPr>
        <w:pStyle w:val="4"/>
        <w:rPr>
          <w:lang w:eastAsia="zh-CN"/>
        </w:rPr>
      </w:pPr>
      <w:bookmarkStart w:id="33" w:name="简要描述-5"/>
      <w:bookmarkEnd w:id="3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分页查找方式获取当天的新闻列表</w:t>
      </w:r>
      <w:r>
        <w:rPr>
          <w:lang w:eastAsia="zh-CN"/>
        </w:rPr>
        <w:t xml:space="preserve"> &gt; </w:t>
      </w:r>
      <w:r>
        <w:rPr>
          <w:lang w:eastAsia="zh-CN"/>
        </w:rPr>
        <w:t>有副作用，如果在一天最早一次数据库更新之前使用，会返回空（还未有当天新闻产生）</w:t>
      </w:r>
      <w:r>
        <w:rPr>
          <w:lang w:eastAsia="zh-CN"/>
        </w:rPr>
        <w:t xml:space="preserve"> </w:t>
      </w:r>
      <w:r>
        <w:rPr>
          <w:lang w:eastAsia="zh-CN"/>
        </w:rPr>
        <w:t>建议</w:t>
      </w:r>
      <w:r>
        <w:rPr>
          <w:lang w:eastAsia="zh-CN"/>
        </w:rPr>
        <w:t xml:space="preserve">: </w:t>
      </w:r>
      <w:r>
        <w:rPr>
          <w:lang w:eastAsia="zh-CN"/>
        </w:rPr>
        <w:t>只作为查询使用，而非展示页面</w:t>
      </w:r>
    </w:p>
    <w:p w:rsidR="00407F30" w:rsidRDefault="00AB419C">
      <w:pPr>
        <w:pStyle w:val="4"/>
      </w:pPr>
      <w:bookmarkStart w:id="34" w:name="请求url-5"/>
      <w:bookmarkEnd w:id="3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3"/>
        </w:numPr>
      </w:pPr>
      <w:r>
        <w:rPr>
          <w:rStyle w:val="VerbatimChar"/>
        </w:rPr>
        <w:t>/api/news/findToday</w:t>
      </w:r>
    </w:p>
    <w:p w:rsidR="00407F30" w:rsidRDefault="00AB419C">
      <w:pPr>
        <w:pStyle w:val="4"/>
      </w:pPr>
      <w:bookmarkStart w:id="35" w:name="请求方式-5"/>
      <w:bookmarkEnd w:id="35"/>
      <w:r>
        <w:t>请求方式：</w:t>
      </w:r>
    </w:p>
    <w:p w:rsidR="00407F30" w:rsidRDefault="00AB419C" w:rsidP="00AB419C">
      <w:pPr>
        <w:pStyle w:val="Compact"/>
        <w:numPr>
          <w:ilvl w:val="0"/>
          <w:numId w:val="2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6" w:name="请求参数-5"/>
      <w:bookmarkEnd w:id="3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37" w:name="返回示例-5"/>
      <w:bookmarkEnd w:id="37"/>
      <w:r>
        <w:t>返回示例</w:t>
      </w:r>
    </w:p>
    <w:p w:rsidR="00407F30" w:rsidRDefault="00AB419C" w:rsidP="00AB419C">
      <w:pPr>
        <w:numPr>
          <w:ilvl w:val="0"/>
          <w:numId w:val="2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lastRenderedPageBreak/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5"/>
        </w:numPr>
      </w:pPr>
      <w:r>
        <w:t>400~</w:t>
      </w:r>
      <w:r>
        <w:t>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8" w:name="根据多参数查询新闻"/>
      <w:bookmarkEnd w:id="38"/>
      <w:r>
        <w:rPr>
          <w:lang w:eastAsia="zh-CN"/>
        </w:rPr>
        <w:t>根据多参数查询新闻</w:t>
      </w:r>
    </w:p>
    <w:p w:rsidR="00407F30" w:rsidRDefault="00AB419C">
      <w:pPr>
        <w:pStyle w:val="4"/>
        <w:rPr>
          <w:lang w:eastAsia="zh-CN"/>
        </w:rPr>
      </w:pPr>
      <w:bookmarkStart w:id="39" w:name="简要描述-6"/>
      <w:bookmarkEnd w:id="3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6"/>
        </w:numPr>
      </w:pPr>
      <w:r>
        <w:t>使用</w:t>
      </w:r>
      <w:r>
        <w:t xml:space="preserve">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sourc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profile</w:t>
      </w:r>
      <w:r>
        <w:t xml:space="preserve">, </w:t>
      </w:r>
      <w:r>
        <w:rPr>
          <w:rStyle w:val="VerbatimChar"/>
        </w:rPr>
        <w:t>stmp</w:t>
      </w:r>
      <w:r>
        <w:t xml:space="preserve"> </w:t>
      </w:r>
      <w:r>
        <w:t>参数查询新闻，参数个数可选，采用模糊匹配方式，如果不存在参数，则返回全部新闻</w:t>
      </w:r>
    </w:p>
    <w:p w:rsidR="00407F30" w:rsidRDefault="00AB419C">
      <w:pPr>
        <w:pStyle w:val="4"/>
      </w:pPr>
      <w:bookmarkStart w:id="40" w:name="请求url-6"/>
      <w:bookmarkEnd w:id="4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7"/>
        </w:numPr>
      </w:pPr>
      <w:r>
        <w:rPr>
          <w:rStyle w:val="VerbatimChar"/>
        </w:rPr>
        <w:t>/api/news/search</w:t>
      </w:r>
    </w:p>
    <w:p w:rsidR="00407F30" w:rsidRDefault="00AB419C">
      <w:pPr>
        <w:pStyle w:val="4"/>
      </w:pPr>
      <w:bookmarkStart w:id="41" w:name="请求方式-6"/>
      <w:bookmarkEnd w:id="41"/>
      <w:r>
        <w:t>请求方式：</w:t>
      </w:r>
    </w:p>
    <w:p w:rsidR="00407F30" w:rsidRDefault="00AB419C" w:rsidP="00AB419C">
      <w:pPr>
        <w:pStyle w:val="Compact"/>
        <w:numPr>
          <w:ilvl w:val="0"/>
          <w:numId w:val="2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2" w:name="请求参数-6"/>
      <w:bookmarkEnd w:id="4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2632"/>
        <w:gridCol w:w="291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识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来源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搜狐新闻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题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链接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摘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...profile something more...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mp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发布时间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</w:t>
            </w:r>
            <w:r>
              <w:rPr>
                <w:lang w:eastAsia="zh-CN"/>
              </w:rPr>
              <w:lastRenderedPageBreak/>
              <w:t>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lastRenderedPageBreak/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43" w:name="返回示例-6"/>
      <w:bookmarkEnd w:id="43"/>
      <w:r>
        <w:t>返回示例</w:t>
      </w:r>
    </w:p>
    <w:p w:rsidR="00407F30" w:rsidRDefault="00AB419C" w:rsidP="00AB419C">
      <w:pPr>
        <w:numPr>
          <w:ilvl w:val="0"/>
          <w:numId w:val="2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</w:t>
      </w:r>
      <w:r>
        <w:rPr>
          <w:rStyle w:val="VerbatimChar"/>
        </w:rPr>
        <w:t>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2"/>
      </w:pPr>
      <w:bookmarkStart w:id="44" w:name="stock-controller-股票查询模块接口详情"/>
      <w:bookmarkEnd w:id="44"/>
      <w:r>
        <w:t xml:space="preserve">stock-controller: </w:t>
      </w:r>
      <w:r>
        <w:t>股票查询模块接口详情</w:t>
      </w:r>
    </w:p>
    <w:p w:rsidR="00407F30" w:rsidRDefault="00AB419C">
      <w:pPr>
        <w:pStyle w:val="3"/>
      </w:pPr>
      <w:bookmarkStart w:id="45" w:name="获取股票列表"/>
      <w:bookmarkEnd w:id="45"/>
      <w:r>
        <w:t>获取股票列表</w:t>
      </w:r>
    </w:p>
    <w:p w:rsidR="00407F30" w:rsidRDefault="00AB419C">
      <w:pPr>
        <w:pStyle w:val="4"/>
      </w:pPr>
      <w:bookmarkStart w:id="46" w:name="简要描述-7"/>
      <w:bookmarkEnd w:id="46"/>
      <w:r>
        <w:t>简要描述：</w:t>
      </w:r>
    </w:p>
    <w:p w:rsidR="00407F30" w:rsidRDefault="00AB419C" w:rsidP="00AB419C">
      <w:pPr>
        <w:pStyle w:val="Compact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使用分页查找方式获取某日的深沪股市的股票数据，若是当天的数据则为实时数据，否则返回历史数据</w:t>
      </w:r>
    </w:p>
    <w:p w:rsidR="00407F30" w:rsidRDefault="00AB419C">
      <w:pPr>
        <w:pStyle w:val="4"/>
      </w:pPr>
      <w:bookmarkStart w:id="47" w:name="请求url-7"/>
      <w:bookmarkEnd w:id="47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1"/>
        </w:numPr>
      </w:pPr>
      <w:r>
        <w:rPr>
          <w:rStyle w:val="VerbatimChar"/>
        </w:rPr>
        <w:t>/api/stock/findAll</w:t>
      </w:r>
    </w:p>
    <w:p w:rsidR="00407F30" w:rsidRDefault="00AB419C">
      <w:pPr>
        <w:pStyle w:val="4"/>
      </w:pPr>
      <w:bookmarkStart w:id="48" w:name="请求方式-7"/>
      <w:bookmarkEnd w:id="48"/>
      <w:r>
        <w:t>请求方式：</w:t>
      </w:r>
    </w:p>
    <w:p w:rsidR="00407F30" w:rsidRDefault="00AB419C" w:rsidP="00AB419C">
      <w:pPr>
        <w:pStyle w:val="Compact"/>
        <w:numPr>
          <w:ilvl w:val="0"/>
          <w:numId w:val="3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9" w:name="请求参数-7"/>
      <w:bookmarkEnd w:id="49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464"/>
        <w:gridCol w:w="108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日期；默认值为离闭市的最近一天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比如在周六，返回周五闭市的数据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50" w:name="返回示例-7"/>
      <w:bookmarkEnd w:id="50"/>
      <w:r>
        <w:t>返回示例</w:t>
      </w:r>
    </w:p>
    <w:p w:rsidR="00407F30" w:rsidRDefault="00AB419C" w:rsidP="00AB419C">
      <w:pPr>
        <w:numPr>
          <w:ilvl w:val="0"/>
          <w:numId w:val="3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lastRenderedPageBreak/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</w:t>
      </w:r>
      <w:r>
        <w:rPr>
          <w:rStyle w:val="VerbatimChar"/>
        </w:rPr>
        <w:t>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51" w:name="根据股票代码查找股票数据"/>
      <w:bookmarkEnd w:id="51"/>
      <w:r>
        <w:rPr>
          <w:lang w:eastAsia="zh-CN"/>
        </w:rPr>
        <w:t>根据股票代码查找股票数据</w:t>
      </w:r>
    </w:p>
    <w:p w:rsidR="00407F30" w:rsidRDefault="00AB419C">
      <w:pPr>
        <w:pStyle w:val="4"/>
      </w:pPr>
      <w:bookmarkStart w:id="52" w:name="简要描述-8"/>
      <w:bookmarkEnd w:id="52"/>
      <w:r>
        <w:t>简要描述：</w:t>
      </w:r>
    </w:p>
    <w:p w:rsidR="00407F30" w:rsidRDefault="00AB419C" w:rsidP="00AB419C">
      <w:pPr>
        <w:pStyle w:val="Compact"/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依据股票代码查找股票数据，可以指定日期，来返回历史数据</w:t>
      </w:r>
    </w:p>
    <w:p w:rsidR="00407F30" w:rsidRDefault="00AB419C">
      <w:pPr>
        <w:pStyle w:val="4"/>
      </w:pPr>
      <w:bookmarkStart w:id="53" w:name="请求url-8"/>
      <w:bookmarkEnd w:id="53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5"/>
        </w:numPr>
      </w:pPr>
      <w:r>
        <w:rPr>
          <w:rStyle w:val="VerbatimChar"/>
        </w:rPr>
        <w:t>/api/stock/findByCode</w:t>
      </w:r>
    </w:p>
    <w:p w:rsidR="00407F30" w:rsidRDefault="00AB419C">
      <w:pPr>
        <w:pStyle w:val="4"/>
      </w:pPr>
      <w:bookmarkStart w:id="54" w:name="请求方式-8"/>
      <w:bookmarkEnd w:id="54"/>
      <w:r>
        <w:t>请求方式：</w:t>
      </w:r>
    </w:p>
    <w:p w:rsidR="00407F30" w:rsidRDefault="00AB419C" w:rsidP="00AB419C">
      <w:pPr>
        <w:pStyle w:val="Compact"/>
        <w:numPr>
          <w:ilvl w:val="0"/>
          <w:numId w:val="3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55" w:name="请求参数-8"/>
      <w:bookmarkEnd w:id="55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169"/>
        <w:gridCol w:w="137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股票代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h00000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56" w:name="返回示例-8"/>
      <w:bookmarkEnd w:id="56"/>
      <w:r>
        <w:t>返回示例</w:t>
      </w:r>
    </w:p>
    <w:p w:rsidR="00407F30" w:rsidRDefault="00AB419C" w:rsidP="00AB419C">
      <w:pPr>
        <w:numPr>
          <w:ilvl w:val="0"/>
          <w:numId w:val="3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</w:t>
      </w:r>
      <w:r>
        <w:rPr>
          <w:rStyle w:val="VerbatimChar"/>
        </w:rPr>
        <w:t>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57" w:name="根据股票名称查找股票数据"/>
      <w:bookmarkEnd w:id="57"/>
      <w:r>
        <w:rPr>
          <w:lang w:eastAsia="zh-CN"/>
        </w:rPr>
        <w:lastRenderedPageBreak/>
        <w:t>根据股票名称查找股票数据</w:t>
      </w:r>
    </w:p>
    <w:p w:rsidR="00407F30" w:rsidRDefault="00AB419C">
      <w:pPr>
        <w:pStyle w:val="4"/>
      </w:pPr>
      <w:bookmarkStart w:id="58" w:name="简要描述-9"/>
      <w:bookmarkEnd w:id="58"/>
      <w:r>
        <w:t>简要描述：</w:t>
      </w:r>
    </w:p>
    <w:p w:rsidR="00407F30" w:rsidRDefault="00AB419C" w:rsidP="00AB419C">
      <w:pPr>
        <w:pStyle w:val="Compact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依据股票名称查找股票数据（模糊匹配），可以指定日期，来返回历史数据</w:t>
      </w:r>
    </w:p>
    <w:p w:rsidR="00407F30" w:rsidRDefault="00AB419C">
      <w:pPr>
        <w:pStyle w:val="4"/>
      </w:pPr>
      <w:bookmarkStart w:id="59" w:name="请求url-9"/>
      <w:bookmarkEnd w:id="59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9"/>
        </w:numPr>
      </w:pPr>
      <w:r>
        <w:rPr>
          <w:rStyle w:val="VerbatimChar"/>
        </w:rPr>
        <w:t>/api/stock/findByName</w:t>
      </w:r>
    </w:p>
    <w:p w:rsidR="00407F30" w:rsidRDefault="00AB419C">
      <w:pPr>
        <w:pStyle w:val="4"/>
      </w:pPr>
      <w:bookmarkStart w:id="60" w:name="请求方式-9"/>
      <w:bookmarkEnd w:id="60"/>
      <w:r>
        <w:t>请求方式：</w:t>
      </w:r>
    </w:p>
    <w:p w:rsidR="00407F30" w:rsidRDefault="00AB419C" w:rsidP="00AB419C">
      <w:pPr>
        <w:pStyle w:val="Compact"/>
        <w:numPr>
          <w:ilvl w:val="0"/>
          <w:numId w:val="4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1" w:name="请求参数-9"/>
      <w:bookmarkEnd w:id="61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股票名称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万科</w:t>
            </w:r>
            <w:r>
              <w:rPr>
                <w:rStyle w:val="VerbatimChar"/>
              </w:rPr>
              <w:t>A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62" w:name="返回示例-9"/>
      <w:bookmarkEnd w:id="62"/>
      <w:r>
        <w:t>返回示例</w:t>
      </w:r>
    </w:p>
    <w:p w:rsidR="00407F30" w:rsidRDefault="00AB419C" w:rsidP="00AB419C">
      <w:pPr>
        <w:numPr>
          <w:ilvl w:val="0"/>
          <w:numId w:val="4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lastRenderedPageBreak/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</w:t>
      </w:r>
      <w:r>
        <w:rPr>
          <w:rStyle w:val="VerbatimChar"/>
        </w:rPr>
        <w:t>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63" w:name="预测走势上扬的股票"/>
      <w:bookmarkEnd w:id="63"/>
      <w:r>
        <w:rPr>
          <w:lang w:eastAsia="zh-CN"/>
        </w:rPr>
        <w:t>预测走势上扬的股票</w:t>
      </w:r>
    </w:p>
    <w:p w:rsidR="00407F30" w:rsidRDefault="00AB419C">
      <w:pPr>
        <w:pStyle w:val="4"/>
        <w:rPr>
          <w:lang w:eastAsia="zh-CN"/>
        </w:rPr>
      </w:pPr>
      <w:bookmarkStart w:id="64" w:name="简要描述-10"/>
      <w:bookmarkEnd w:id="64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407F30" w:rsidRDefault="00AB419C">
      <w:pPr>
        <w:pStyle w:val="4"/>
      </w:pPr>
      <w:bookmarkStart w:id="65" w:name="请求url-10"/>
      <w:bookmarkEnd w:id="65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3"/>
        </w:numPr>
      </w:pPr>
      <w:r>
        <w:rPr>
          <w:rStyle w:val="VerbatimChar"/>
        </w:rPr>
        <w:t>/api/stock/predict</w:t>
      </w:r>
    </w:p>
    <w:p w:rsidR="00407F30" w:rsidRDefault="00AB419C">
      <w:pPr>
        <w:pStyle w:val="4"/>
      </w:pPr>
      <w:bookmarkStart w:id="66" w:name="请求方式-10"/>
      <w:bookmarkEnd w:id="66"/>
      <w:r>
        <w:t>请求方式：</w:t>
      </w:r>
    </w:p>
    <w:p w:rsidR="00407F30" w:rsidRDefault="00AB419C" w:rsidP="00AB419C">
      <w:pPr>
        <w:pStyle w:val="Compact"/>
        <w:numPr>
          <w:ilvl w:val="0"/>
          <w:numId w:val="4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7" w:name="请求参数-10"/>
      <w:bookmarkEnd w:id="67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428"/>
        <w:gridCol w:w="1117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ren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</w:t>
            </w:r>
            <w:r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直线趋势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梯形趋势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LT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68" w:name="返回示例-10"/>
      <w:bookmarkEnd w:id="68"/>
      <w:r>
        <w:t>返回示例</w:t>
      </w:r>
    </w:p>
    <w:p w:rsidR="00407F30" w:rsidRDefault="00AB419C" w:rsidP="00AB419C">
      <w:pPr>
        <w:numPr>
          <w:ilvl w:val="0"/>
          <w:numId w:val="4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69" w:name="获取股票基本面"/>
      <w:bookmarkEnd w:id="69"/>
      <w:r>
        <w:rPr>
          <w:lang w:eastAsia="zh-CN"/>
        </w:rPr>
        <w:t>获取股票基本面</w:t>
      </w:r>
    </w:p>
    <w:p w:rsidR="00407F30" w:rsidRDefault="00AB419C">
      <w:pPr>
        <w:pStyle w:val="4"/>
        <w:rPr>
          <w:lang w:eastAsia="zh-CN"/>
        </w:rPr>
      </w:pPr>
      <w:bookmarkStart w:id="70" w:name="简要描述-11"/>
      <w:bookmarkEnd w:id="70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46"/>
        </w:numPr>
      </w:pPr>
      <w:r>
        <w:t>获取所有深沪股票的基本面，或依据</w:t>
      </w:r>
      <w:r>
        <w:rPr>
          <w:rStyle w:val="VerbatimChar"/>
        </w:rPr>
        <w:t>co</w:t>
      </w:r>
      <w:r>
        <w:rPr>
          <w:rStyle w:val="VerbatimChar"/>
        </w:rPr>
        <w:t>de</w:t>
      </w:r>
      <w:r>
        <w:t xml:space="preserve">, </w:t>
      </w:r>
      <w:r>
        <w:rPr>
          <w:rStyle w:val="VerbatimChar"/>
        </w:rPr>
        <w:t>name</w:t>
      </w:r>
      <w:r>
        <w:t>参数查找某一股票的基本面数据</w:t>
      </w:r>
    </w:p>
    <w:p w:rsidR="00407F30" w:rsidRDefault="00AB419C">
      <w:pPr>
        <w:pStyle w:val="4"/>
      </w:pPr>
      <w:bookmarkStart w:id="71" w:name="请求url-11"/>
      <w:bookmarkEnd w:id="71"/>
      <w:r>
        <w:lastRenderedPageBreak/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7"/>
        </w:numPr>
      </w:pPr>
      <w:r>
        <w:rPr>
          <w:rStyle w:val="VerbatimChar"/>
        </w:rPr>
        <w:t>/api/stock/fundamentals</w:t>
      </w:r>
    </w:p>
    <w:p w:rsidR="00407F30" w:rsidRDefault="00AB419C">
      <w:pPr>
        <w:pStyle w:val="4"/>
      </w:pPr>
      <w:bookmarkStart w:id="72" w:name="请求方式-11"/>
      <w:bookmarkEnd w:id="72"/>
      <w:r>
        <w:t>请求方式：</w:t>
      </w:r>
    </w:p>
    <w:p w:rsidR="00407F30" w:rsidRDefault="00AB419C" w:rsidP="00AB419C">
      <w:pPr>
        <w:pStyle w:val="Compact"/>
        <w:numPr>
          <w:ilvl w:val="0"/>
          <w:numId w:val="4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3" w:name="请求参数-11"/>
      <w:bookmarkEnd w:id="73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62"/>
        <w:gridCol w:w="128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股票代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h00000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股票名称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万科</w:t>
            </w:r>
            <w:r>
              <w:rPr>
                <w:rStyle w:val="VerbatimChar"/>
              </w:rPr>
              <w:t>A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4" w:name="返回示例-11"/>
      <w:bookmarkEnd w:id="74"/>
      <w:r>
        <w:t>返回示例</w:t>
      </w:r>
    </w:p>
    <w:p w:rsidR="00407F30" w:rsidRDefault="00AB419C" w:rsidP="00AB419C">
      <w:pPr>
        <w:numPr>
          <w:ilvl w:val="0"/>
          <w:numId w:val="4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</w:t>
      </w:r>
      <w:r>
        <w:rPr>
          <w:rStyle w:val="VerbatimChar"/>
        </w:rPr>
        <w:t>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2"/>
      </w:pPr>
      <w:bookmarkStart w:id="75" w:name="finance-controller-宏观金融数据分析模块详情"/>
      <w:bookmarkEnd w:id="75"/>
      <w:r>
        <w:t xml:space="preserve">finance-controller: </w:t>
      </w:r>
      <w:r>
        <w:t>宏观金融数据分析模块详情</w:t>
      </w:r>
    </w:p>
    <w:p w:rsidR="00407F30" w:rsidRDefault="00AB419C">
      <w:pPr>
        <w:pStyle w:val="3"/>
      </w:pPr>
      <w:bookmarkStart w:id="76" w:name="获取股票强弱比"/>
      <w:bookmarkEnd w:id="76"/>
      <w:r>
        <w:t>获取股票强弱比</w:t>
      </w:r>
    </w:p>
    <w:p w:rsidR="00407F30" w:rsidRDefault="00AB419C">
      <w:pPr>
        <w:pStyle w:val="4"/>
      </w:pPr>
      <w:bookmarkStart w:id="77" w:name="简要描述-12"/>
      <w:bookmarkEnd w:id="77"/>
      <w:r>
        <w:t>简要描述：</w:t>
      </w:r>
    </w:p>
    <w:p w:rsidR="00407F30" w:rsidRDefault="00AB419C" w:rsidP="00AB419C">
      <w:pPr>
        <w:pStyle w:val="Compact"/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t>获取从</w:t>
      </w:r>
      <w:r>
        <w:rPr>
          <w:lang w:eastAsia="zh-CN"/>
        </w:rPr>
        <w:t>xx</w:t>
      </w:r>
      <w:r>
        <w:rPr>
          <w:lang w:eastAsia="zh-CN"/>
        </w:rPr>
        <w:t>日开始到</w:t>
      </w:r>
      <w:r>
        <w:rPr>
          <w:lang w:eastAsia="zh-CN"/>
        </w:rPr>
        <w:t>xx</w:t>
      </w:r>
      <w:r>
        <w:rPr>
          <w:lang w:eastAsia="zh-CN"/>
        </w:rPr>
        <w:t>日的股票强弱比</w:t>
      </w:r>
    </w:p>
    <w:p w:rsidR="00407F30" w:rsidRDefault="00AB419C">
      <w:pPr>
        <w:pStyle w:val="4"/>
      </w:pPr>
      <w:bookmarkStart w:id="78" w:name="请求url-12"/>
      <w:bookmarkEnd w:id="7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51"/>
        </w:numPr>
      </w:pPr>
      <w:r>
        <w:rPr>
          <w:rStyle w:val="VerbatimChar"/>
        </w:rPr>
        <w:t>/api/finance/intensityRate</w:t>
      </w:r>
    </w:p>
    <w:p w:rsidR="00407F30" w:rsidRDefault="00AB419C">
      <w:pPr>
        <w:pStyle w:val="4"/>
      </w:pPr>
      <w:bookmarkStart w:id="79" w:name="请求方式-12"/>
      <w:bookmarkEnd w:id="79"/>
      <w:r>
        <w:t>请求方式：</w:t>
      </w:r>
    </w:p>
    <w:p w:rsidR="00407F30" w:rsidRDefault="00AB419C" w:rsidP="00AB419C">
      <w:pPr>
        <w:pStyle w:val="Compact"/>
        <w:numPr>
          <w:ilvl w:val="0"/>
          <w:numId w:val="5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0" w:name="请求参数-12"/>
      <w:bookmarkEnd w:id="8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1176"/>
        <w:gridCol w:w="142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</w:tbl>
    <w:p w:rsidR="00407F30" w:rsidRDefault="00AB419C">
      <w:pPr>
        <w:pStyle w:val="4"/>
      </w:pPr>
      <w:bookmarkStart w:id="81" w:name="返回示例-12"/>
      <w:bookmarkEnd w:id="81"/>
      <w:r>
        <w:t>返回示例</w:t>
      </w:r>
    </w:p>
    <w:p w:rsidR="00407F30" w:rsidRDefault="00AB419C" w:rsidP="00AB419C">
      <w:pPr>
        <w:numPr>
          <w:ilvl w:val="0"/>
          <w:numId w:val="5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"date": yyyy-MM-dd, "rate": float}</w:t>
      </w:r>
      <w:r>
        <w:br/>
      </w:r>
      <w:r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5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lastRenderedPageBreak/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2" w:name="获取股票涨跌比"/>
      <w:bookmarkEnd w:id="82"/>
      <w:r>
        <w:rPr>
          <w:lang w:eastAsia="zh-CN"/>
        </w:rPr>
        <w:t>获取股票涨跌比</w:t>
      </w:r>
    </w:p>
    <w:p w:rsidR="00407F30" w:rsidRDefault="00AB419C">
      <w:pPr>
        <w:pStyle w:val="4"/>
        <w:rPr>
          <w:lang w:eastAsia="zh-CN"/>
        </w:rPr>
      </w:pPr>
      <w:bookmarkStart w:id="83" w:name="简要描述-13"/>
      <w:bookmarkEnd w:id="8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54"/>
        </w:numPr>
        <w:rPr>
          <w:lang w:eastAsia="zh-CN"/>
        </w:rPr>
      </w:pPr>
      <w:r>
        <w:rPr>
          <w:lang w:eastAsia="zh-CN"/>
        </w:rPr>
        <w:t>获取从</w:t>
      </w:r>
      <w:r>
        <w:rPr>
          <w:lang w:eastAsia="zh-CN"/>
        </w:rPr>
        <w:t>xx</w:t>
      </w:r>
      <w:r>
        <w:rPr>
          <w:lang w:eastAsia="zh-CN"/>
        </w:rPr>
        <w:t>日开始到</w:t>
      </w:r>
      <w:r>
        <w:rPr>
          <w:lang w:eastAsia="zh-CN"/>
        </w:rPr>
        <w:t>xx</w:t>
      </w:r>
      <w:r>
        <w:rPr>
          <w:lang w:eastAsia="zh-CN"/>
        </w:rPr>
        <w:t>日的股票涨跌比</w:t>
      </w:r>
    </w:p>
    <w:p w:rsidR="00407F30" w:rsidRDefault="00AB419C">
      <w:pPr>
        <w:pStyle w:val="4"/>
      </w:pPr>
      <w:bookmarkStart w:id="84" w:name="请求url-13"/>
      <w:bookmarkEnd w:id="8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55"/>
        </w:numPr>
      </w:pPr>
      <w:r>
        <w:rPr>
          <w:rStyle w:val="VerbatimChar"/>
        </w:rPr>
        <w:t>/api/finance/upsDownsRate</w:t>
      </w:r>
    </w:p>
    <w:p w:rsidR="00407F30" w:rsidRDefault="00AB419C">
      <w:pPr>
        <w:pStyle w:val="4"/>
      </w:pPr>
      <w:bookmarkStart w:id="85" w:name="请求方式-13"/>
      <w:bookmarkEnd w:id="85"/>
      <w:r>
        <w:t>请求方式：</w:t>
      </w:r>
    </w:p>
    <w:p w:rsidR="00407F30" w:rsidRDefault="00AB419C" w:rsidP="00AB419C">
      <w:pPr>
        <w:pStyle w:val="Compact"/>
        <w:numPr>
          <w:ilvl w:val="0"/>
          <w:numId w:val="5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6" w:name="请求参数-13"/>
      <w:bookmarkEnd w:id="8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1176"/>
        <w:gridCol w:w="142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</w:tbl>
    <w:p w:rsidR="00407F30" w:rsidRDefault="00AB419C">
      <w:pPr>
        <w:pStyle w:val="4"/>
      </w:pPr>
      <w:bookmarkStart w:id="87" w:name="返回示例-13"/>
      <w:bookmarkEnd w:id="87"/>
      <w:r>
        <w:t>返回示例</w:t>
      </w:r>
    </w:p>
    <w:p w:rsidR="00407F30" w:rsidRDefault="00AB419C" w:rsidP="00AB419C">
      <w:pPr>
        <w:numPr>
          <w:ilvl w:val="0"/>
          <w:numId w:val="5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"date": yyyy-MM-dd, "rate": float}</w:t>
      </w:r>
      <w:r>
        <w:br/>
      </w:r>
      <w:r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5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8" w:name="获取期指领先指数"/>
      <w:bookmarkEnd w:id="88"/>
      <w:r>
        <w:rPr>
          <w:lang w:eastAsia="zh-CN"/>
        </w:rPr>
        <w:lastRenderedPageBreak/>
        <w:t>获取期指领先指数</w:t>
      </w:r>
    </w:p>
    <w:p w:rsidR="00407F30" w:rsidRDefault="00AB419C">
      <w:pPr>
        <w:pStyle w:val="4"/>
        <w:rPr>
          <w:lang w:eastAsia="zh-CN"/>
        </w:rPr>
      </w:pPr>
      <w:bookmarkStart w:id="89" w:name="简要描述-14"/>
      <w:bookmarkEnd w:id="8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58"/>
        </w:numPr>
        <w:rPr>
          <w:lang w:eastAsia="zh-CN"/>
        </w:rPr>
      </w:pPr>
      <w:r>
        <w:rPr>
          <w:lang w:eastAsia="zh-CN"/>
        </w:rPr>
        <w:t>获取从</w:t>
      </w:r>
      <w:r>
        <w:rPr>
          <w:lang w:eastAsia="zh-CN"/>
        </w:rPr>
        <w:t>xx</w:t>
      </w:r>
      <w:r>
        <w:rPr>
          <w:lang w:eastAsia="zh-CN"/>
        </w:rPr>
        <w:t>日开始到</w:t>
      </w:r>
      <w:r>
        <w:rPr>
          <w:lang w:eastAsia="zh-CN"/>
        </w:rPr>
        <w:t>xx</w:t>
      </w:r>
      <w:r>
        <w:rPr>
          <w:lang w:eastAsia="zh-CN"/>
        </w:rPr>
        <w:t>日的期指领先指数</w:t>
      </w:r>
    </w:p>
    <w:p w:rsidR="00407F30" w:rsidRDefault="00AB419C">
      <w:pPr>
        <w:pStyle w:val="4"/>
      </w:pPr>
      <w:bookmarkStart w:id="90" w:name="请求url-14"/>
      <w:bookmarkEnd w:id="9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59"/>
        </w:numPr>
      </w:pPr>
      <w:r>
        <w:rPr>
          <w:rStyle w:val="VerbatimChar"/>
        </w:rPr>
        <w:t>/api/finance/FutureIndex</w:t>
      </w:r>
    </w:p>
    <w:p w:rsidR="00407F30" w:rsidRDefault="00AB419C">
      <w:pPr>
        <w:pStyle w:val="4"/>
      </w:pPr>
      <w:bookmarkStart w:id="91" w:name="请求方式-14"/>
      <w:bookmarkEnd w:id="91"/>
      <w:r>
        <w:t>请求方式：</w:t>
      </w:r>
    </w:p>
    <w:p w:rsidR="00407F30" w:rsidRDefault="00AB419C" w:rsidP="00AB419C">
      <w:pPr>
        <w:pStyle w:val="Compact"/>
        <w:numPr>
          <w:ilvl w:val="0"/>
          <w:numId w:val="6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2" w:name="请求参数-14"/>
      <w:bookmarkEnd w:id="9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1176"/>
        <w:gridCol w:w="142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</w:tbl>
    <w:p w:rsidR="00407F30" w:rsidRDefault="00AB419C">
      <w:pPr>
        <w:pStyle w:val="4"/>
      </w:pPr>
      <w:bookmarkStart w:id="93" w:name="返回示例-14"/>
      <w:bookmarkEnd w:id="93"/>
      <w:r>
        <w:t>返回示例</w:t>
      </w:r>
    </w:p>
    <w:p w:rsidR="00407F30" w:rsidRDefault="00AB419C" w:rsidP="00AB419C">
      <w:pPr>
        <w:numPr>
          <w:ilvl w:val="0"/>
          <w:numId w:val="6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"date": yyyy-MM-dd, "rate": float}</w:t>
      </w:r>
      <w:r>
        <w:br/>
      </w:r>
      <w:r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6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6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94" w:name="获取融资融券领先指数"/>
      <w:bookmarkEnd w:id="94"/>
      <w:r>
        <w:rPr>
          <w:lang w:eastAsia="zh-CN"/>
        </w:rPr>
        <w:t>获取融资融券领先指数</w:t>
      </w:r>
    </w:p>
    <w:p w:rsidR="00407F30" w:rsidRDefault="00AB419C">
      <w:pPr>
        <w:pStyle w:val="4"/>
        <w:rPr>
          <w:lang w:eastAsia="zh-CN"/>
        </w:rPr>
      </w:pPr>
      <w:bookmarkStart w:id="95" w:name="简要描述-15"/>
      <w:bookmarkEnd w:id="9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2"/>
        </w:numPr>
        <w:rPr>
          <w:lang w:eastAsia="zh-CN"/>
        </w:rPr>
      </w:pPr>
      <w:r>
        <w:rPr>
          <w:lang w:eastAsia="zh-CN"/>
        </w:rPr>
        <w:t>获取从</w:t>
      </w:r>
      <w:r>
        <w:rPr>
          <w:lang w:eastAsia="zh-CN"/>
        </w:rPr>
        <w:t>xx</w:t>
      </w:r>
      <w:r>
        <w:rPr>
          <w:lang w:eastAsia="zh-CN"/>
        </w:rPr>
        <w:t>日开始到</w:t>
      </w:r>
      <w:r>
        <w:rPr>
          <w:lang w:eastAsia="zh-CN"/>
        </w:rPr>
        <w:t>xx</w:t>
      </w:r>
      <w:r>
        <w:rPr>
          <w:lang w:eastAsia="zh-CN"/>
        </w:rPr>
        <w:t>日的融资融券领先指数</w:t>
      </w:r>
    </w:p>
    <w:p w:rsidR="00407F30" w:rsidRDefault="00AB419C">
      <w:pPr>
        <w:pStyle w:val="4"/>
      </w:pPr>
      <w:bookmarkStart w:id="96" w:name="请求url-15"/>
      <w:bookmarkEnd w:id="9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63"/>
        </w:numPr>
      </w:pPr>
      <w:r>
        <w:rPr>
          <w:rStyle w:val="VerbatimChar"/>
        </w:rPr>
        <w:t>/api/finance/MarginIndex</w:t>
      </w:r>
      <w:bookmarkStart w:id="97" w:name="_GoBack"/>
      <w:bookmarkEnd w:id="97"/>
    </w:p>
    <w:p w:rsidR="00407F30" w:rsidRDefault="00AB419C">
      <w:pPr>
        <w:pStyle w:val="4"/>
      </w:pPr>
      <w:bookmarkStart w:id="98" w:name="请求方式-15"/>
      <w:bookmarkEnd w:id="98"/>
      <w:r>
        <w:lastRenderedPageBreak/>
        <w:t>请求方式：</w:t>
      </w:r>
    </w:p>
    <w:p w:rsidR="00407F30" w:rsidRDefault="00AB419C" w:rsidP="00AB419C">
      <w:pPr>
        <w:pStyle w:val="Compact"/>
        <w:numPr>
          <w:ilvl w:val="0"/>
          <w:numId w:val="6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9" w:name="请求参数-15"/>
      <w:bookmarkEnd w:id="99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1176"/>
        <w:gridCol w:w="142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</w:tbl>
    <w:p w:rsidR="00407F30" w:rsidRDefault="00AB419C">
      <w:pPr>
        <w:pStyle w:val="4"/>
      </w:pPr>
      <w:bookmarkStart w:id="100" w:name="返回示例-15"/>
      <w:bookmarkEnd w:id="100"/>
      <w:r>
        <w:t>返回示例</w:t>
      </w:r>
    </w:p>
    <w:p w:rsidR="00407F30" w:rsidRDefault="00AB419C" w:rsidP="00AB419C">
      <w:pPr>
        <w:numPr>
          <w:ilvl w:val="0"/>
          <w:numId w:val="6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"date": yyyy-MM-dd, "rate": float}</w:t>
      </w:r>
      <w:r>
        <w:br/>
      </w:r>
      <w:r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6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6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sectPr w:rsidR="00407F3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419C" w:rsidRDefault="00AB419C">
      <w:pPr>
        <w:spacing w:after="0"/>
      </w:pPr>
      <w:r>
        <w:separator/>
      </w:r>
    </w:p>
  </w:endnote>
  <w:endnote w:type="continuationSeparator" w:id="0">
    <w:p w:rsidR="00AB419C" w:rsidRDefault="00AB41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419C" w:rsidRDefault="00AB419C">
      <w:r>
        <w:separator/>
      </w:r>
    </w:p>
  </w:footnote>
  <w:footnote w:type="continuationSeparator" w:id="0">
    <w:p w:rsidR="00AB419C" w:rsidRDefault="00AB41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A11A8"/>
    <w:rsid w:val="00407F30"/>
    <w:rsid w:val="004E29B3"/>
    <w:rsid w:val="00590D07"/>
    <w:rsid w:val="005E3182"/>
    <w:rsid w:val="00784D58"/>
    <w:rsid w:val="008D6863"/>
    <w:rsid w:val="00A729E5"/>
    <w:rsid w:val="00A777EA"/>
    <w:rsid w:val="00AB41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366339-616E-448C-A6EB-3316FA22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22.201.145.145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531946934@qq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1915</Words>
  <Characters>10917</Characters>
  <Application>Microsoft Office Word</Application>
  <DocSecurity>0</DocSecurity>
  <Lines>90</Lines>
  <Paragraphs>25</Paragraphs>
  <ScaleCrop>false</ScaleCrop>
  <Company/>
  <LinksUpToDate>false</LinksUpToDate>
  <CharactersWithSpaces>1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t wang</cp:lastModifiedBy>
  <cp:revision>5</cp:revision>
  <dcterms:created xsi:type="dcterms:W3CDTF">2017-07-17T04:54:00Z</dcterms:created>
  <dcterms:modified xsi:type="dcterms:W3CDTF">2017-07-17T04:56:00Z</dcterms:modified>
</cp:coreProperties>
</file>